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62EA7" w14:textId="3DED83A9" w:rsidR="00E84F13" w:rsidRDefault="00E84F13" w:rsidP="00104950">
      <w:pPr>
        <w:jc w:val="center"/>
        <w:rPr>
          <w:b/>
          <w:bCs/>
          <w:sz w:val="32"/>
          <w:szCs w:val="32"/>
        </w:rPr>
      </w:pPr>
      <w:r w:rsidRPr="00104950">
        <w:rPr>
          <w:rFonts w:hint="eastAsia"/>
          <w:b/>
          <w:bCs/>
          <w:sz w:val="32"/>
          <w:szCs w:val="32"/>
        </w:rPr>
        <w:t>C subset</w:t>
      </w:r>
      <w:r w:rsidRPr="00104950">
        <w:rPr>
          <w:rFonts w:hint="eastAsia"/>
          <w:b/>
          <w:bCs/>
          <w:sz w:val="32"/>
          <w:szCs w:val="32"/>
        </w:rPr>
        <w:t>的描述</w:t>
      </w:r>
    </w:p>
    <w:p w14:paraId="2FFD595A" w14:textId="33884847" w:rsidR="003615B9" w:rsidRPr="003615B9" w:rsidRDefault="003615B9" w:rsidP="003615B9">
      <w:pPr>
        <w:pStyle w:val="a3"/>
        <w:numPr>
          <w:ilvl w:val="0"/>
          <w:numId w:val="18"/>
        </w:numPr>
        <w:ind w:leftChars="0"/>
        <w:rPr>
          <w:szCs w:val="24"/>
        </w:rPr>
      </w:pPr>
      <w:r w:rsidRPr="003615B9">
        <w:rPr>
          <w:rFonts w:hint="eastAsia"/>
          <w:szCs w:val="24"/>
        </w:rPr>
        <w:t>資料型態：</w:t>
      </w:r>
      <w:r w:rsidRPr="003615B9">
        <w:rPr>
          <w:szCs w:val="24"/>
        </w:rPr>
        <w:t>int, float, char</w:t>
      </w:r>
      <w:r w:rsidR="009A49E7">
        <w:rPr>
          <w:szCs w:val="24"/>
        </w:rPr>
        <w:t xml:space="preserve">, </w:t>
      </w:r>
      <w:proofErr w:type="spellStart"/>
      <w:r w:rsidR="009A49E7">
        <w:rPr>
          <w:szCs w:val="24"/>
        </w:rPr>
        <w:t>const_int</w:t>
      </w:r>
      <w:proofErr w:type="spellEnd"/>
      <w:r w:rsidR="009A49E7">
        <w:rPr>
          <w:szCs w:val="24"/>
        </w:rPr>
        <w:t xml:space="preserve">, </w:t>
      </w:r>
      <w:proofErr w:type="spellStart"/>
      <w:r w:rsidR="009A49E7">
        <w:rPr>
          <w:szCs w:val="24"/>
        </w:rPr>
        <w:t>const_float</w:t>
      </w:r>
      <w:proofErr w:type="spellEnd"/>
    </w:p>
    <w:p w14:paraId="720695E1" w14:textId="7466F3F5" w:rsidR="003615B9" w:rsidRPr="003615B9" w:rsidRDefault="00FA6EEB" w:rsidP="003615B9">
      <w:pPr>
        <w:pStyle w:val="a3"/>
        <w:numPr>
          <w:ilvl w:val="0"/>
          <w:numId w:val="18"/>
        </w:numPr>
        <w:ind w:leftChars="0"/>
        <w:rPr>
          <w:szCs w:val="24"/>
        </w:rPr>
      </w:pPr>
      <w:r>
        <w:rPr>
          <w:rFonts w:hint="eastAsia"/>
          <w:szCs w:val="24"/>
        </w:rPr>
        <w:t>特殊關鍵字：</w:t>
      </w:r>
      <w:r>
        <w:rPr>
          <w:szCs w:val="24"/>
        </w:rPr>
        <w:t>main, void, if, else, for, return</w:t>
      </w:r>
    </w:p>
    <w:p w14:paraId="6E4D3F20" w14:textId="48884CF6" w:rsidR="007706AF" w:rsidRPr="003615B9" w:rsidRDefault="007706AF" w:rsidP="00DD13E2">
      <w:pPr>
        <w:pStyle w:val="a3"/>
        <w:numPr>
          <w:ilvl w:val="0"/>
          <w:numId w:val="18"/>
        </w:numPr>
        <w:ind w:leftChars="0"/>
        <w:rPr>
          <w:szCs w:val="24"/>
        </w:rPr>
      </w:pPr>
      <w:r w:rsidRPr="003615B9">
        <w:rPr>
          <w:rFonts w:hint="eastAsia"/>
          <w:szCs w:val="24"/>
        </w:rPr>
        <w:t>可以在程式碼中加入多行跟單行註解，</w:t>
      </w:r>
      <w:r w:rsidRPr="003615B9">
        <w:rPr>
          <w:szCs w:val="24"/>
        </w:rPr>
        <w:br/>
      </w:r>
      <w:r w:rsidRPr="003615B9">
        <w:rPr>
          <w:rFonts w:hint="eastAsia"/>
          <w:szCs w:val="24"/>
        </w:rPr>
        <w:t>不被影響輸出。</w:t>
      </w:r>
    </w:p>
    <w:p w14:paraId="782FBA1B" w14:textId="77777777" w:rsidR="00610F46" w:rsidRPr="007706AF" w:rsidRDefault="00610F46" w:rsidP="00DD13E2">
      <w:pPr>
        <w:rPr>
          <w:szCs w:val="24"/>
        </w:rPr>
      </w:pPr>
    </w:p>
    <w:p w14:paraId="3D36F7E9" w14:textId="7E5545E8" w:rsidR="00DD13E2" w:rsidRPr="00DD13E2" w:rsidRDefault="00DD13E2" w:rsidP="00DD13E2">
      <w:pPr>
        <w:rPr>
          <w:b/>
          <w:bCs/>
          <w:szCs w:val="24"/>
        </w:rPr>
      </w:pPr>
      <w:r w:rsidRPr="00DD13E2">
        <w:rPr>
          <w:rFonts w:hint="eastAsia"/>
          <w:b/>
          <w:bCs/>
          <w:szCs w:val="24"/>
        </w:rPr>
        <w:t>基本功能</w:t>
      </w:r>
      <w:r>
        <w:rPr>
          <w:rFonts w:hint="eastAsia"/>
          <w:b/>
          <w:bCs/>
          <w:szCs w:val="24"/>
        </w:rPr>
        <w:t>：</w:t>
      </w:r>
    </w:p>
    <w:p w14:paraId="690E80A7" w14:textId="7C70301E" w:rsidR="00190FD9" w:rsidRDefault="00190FD9" w:rsidP="00190FD9">
      <w:pPr>
        <w:pStyle w:val="a3"/>
        <w:numPr>
          <w:ilvl w:val="0"/>
          <w:numId w:val="1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Courier New" w:hAnsi="Courier New" w:cs="Courier New"/>
          <w:color w:val="000000"/>
          <w:kern w:val="0"/>
          <w:sz w:val="28"/>
          <w:szCs w:val="28"/>
        </w:rPr>
      </w:pP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Integer data types: </w:t>
      </w:r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int</w:t>
      </w:r>
    </w:p>
    <w:p w14:paraId="69FD696E" w14:textId="77777777" w:rsidR="00DB7642" w:rsidRPr="00190FD9" w:rsidRDefault="00DB7642" w:rsidP="00DB7642">
      <w:pPr>
        <w:pStyle w:val="a3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 w:left="360"/>
        <w:rPr>
          <w:rFonts w:ascii="Courier New" w:hAnsi="Courier New" w:cs="Courier New"/>
          <w:color w:val="000000"/>
          <w:kern w:val="0"/>
          <w:sz w:val="28"/>
          <w:szCs w:val="28"/>
        </w:rPr>
      </w:pPr>
    </w:p>
    <w:p w14:paraId="6C6A88BE" w14:textId="5D4212DA" w:rsidR="00190FD9" w:rsidRDefault="00190FD9" w:rsidP="00190FD9">
      <w:pPr>
        <w:pStyle w:val="a3"/>
        <w:numPr>
          <w:ilvl w:val="0"/>
          <w:numId w:val="1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Statements for arithmetic computation. (e.g., </w:t>
      </w:r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a=b+2*(100-</w:t>
      </w:r>
      <w:proofErr w:type="gramStart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1);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)</w:t>
      </w:r>
      <w:proofErr w:type="gramEnd"/>
    </w:p>
    <w:p w14:paraId="01DB4E25" w14:textId="77777777" w:rsidR="00DB7642" w:rsidRPr="00DB7642" w:rsidRDefault="00DB7642" w:rsidP="00DB764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</w:p>
    <w:p w14:paraId="5B4C6C4E" w14:textId="354F8E83" w:rsidR="00190FD9" w:rsidRPr="00DB7642" w:rsidRDefault="00190FD9" w:rsidP="00190FD9">
      <w:pPr>
        <w:pStyle w:val="a3"/>
        <w:numPr>
          <w:ilvl w:val="0"/>
          <w:numId w:val="1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Helvetica" w:hAnsi="Helvetica" w:cs="Helvetica"/>
          <w:color w:val="000000"/>
          <w:kern w:val="0"/>
          <w:sz w:val="28"/>
          <w:szCs w:val="28"/>
        </w:rPr>
      </w:pP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Comparison expression. (e.g., </w:t>
      </w:r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 xml:space="preserve">a &gt; </w:t>
      </w:r>
      <w:proofErr w:type="gramStart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b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)</w:t>
      </w:r>
      <w:r w:rsidRPr="00190FD9">
        <w:rPr>
          <w:rFonts w:ascii="Helvetica" w:hAnsi="Helvetica" w:cs="Helvetica"/>
          <w:color w:val="000000"/>
          <w:kern w:val="0"/>
          <w:sz w:val="28"/>
          <w:szCs w:val="28"/>
        </w:rPr>
        <w:t>，</w:t>
      </w:r>
      <w:proofErr w:type="gramEnd"/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comparison operation: &gt;</w:t>
      </w:r>
      <w:r w:rsidRPr="00190FD9">
        <w:rPr>
          <w:rFonts w:ascii="Helvetica" w:hAnsi="Helvetica" w:cs="Helvetica"/>
          <w:color w:val="000000"/>
          <w:kern w:val="0"/>
          <w:sz w:val="28"/>
          <w:szCs w:val="28"/>
        </w:rPr>
        <w:t>、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&gt;=</w:t>
      </w:r>
      <w:r w:rsidRPr="00190FD9">
        <w:rPr>
          <w:rFonts w:ascii="Helvetica" w:hAnsi="Helvetica" w:cs="Helvetica"/>
          <w:color w:val="000000"/>
          <w:kern w:val="0"/>
          <w:sz w:val="28"/>
          <w:szCs w:val="28"/>
        </w:rPr>
        <w:t>、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&lt;</w:t>
      </w:r>
      <w:r w:rsidRPr="00190FD9">
        <w:rPr>
          <w:rFonts w:ascii="Helvetica" w:hAnsi="Helvetica" w:cs="Helvetica"/>
          <w:color w:val="000000"/>
          <w:kern w:val="0"/>
          <w:sz w:val="28"/>
          <w:szCs w:val="28"/>
        </w:rPr>
        <w:t>、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&lt;=</w:t>
      </w:r>
      <w:r w:rsidRPr="00190FD9">
        <w:rPr>
          <w:rFonts w:ascii="Helvetica" w:hAnsi="Helvetica" w:cs="Helvetica"/>
          <w:color w:val="000000"/>
          <w:kern w:val="0"/>
          <w:sz w:val="28"/>
          <w:szCs w:val="28"/>
        </w:rPr>
        <w:t>、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==</w:t>
      </w:r>
      <w:r w:rsidRPr="00190FD9">
        <w:rPr>
          <w:rFonts w:ascii="Helvetica" w:hAnsi="Helvetica" w:cs="Helvetica"/>
          <w:color w:val="000000"/>
          <w:kern w:val="0"/>
          <w:sz w:val="28"/>
          <w:szCs w:val="28"/>
        </w:rPr>
        <w:t>、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!=</w:t>
      </w:r>
    </w:p>
    <w:p w14:paraId="2D9B6B1E" w14:textId="77777777" w:rsidR="00DB7642" w:rsidRPr="00190FD9" w:rsidRDefault="00DB7642" w:rsidP="00DB7642">
      <w:pPr>
        <w:pStyle w:val="a3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 w:left="360"/>
        <w:rPr>
          <w:rFonts w:ascii="Helvetica" w:hAnsi="Helvetica" w:cs="Helvetica"/>
          <w:color w:val="000000"/>
          <w:kern w:val="0"/>
          <w:sz w:val="28"/>
          <w:szCs w:val="28"/>
        </w:rPr>
      </w:pPr>
    </w:p>
    <w:p w14:paraId="4F5D79DA" w14:textId="09B1C37B" w:rsidR="00DB7642" w:rsidRDefault="00190FD9" w:rsidP="00DB7642">
      <w:pPr>
        <w:pStyle w:val="a3"/>
        <w:numPr>
          <w:ilvl w:val="0"/>
          <w:numId w:val="1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if-then / if-then-else program constructs.</w:t>
      </w:r>
    </w:p>
    <w:p w14:paraId="6A9E4F93" w14:textId="77777777" w:rsidR="00DB7642" w:rsidRPr="00DB7642" w:rsidRDefault="00DB7642" w:rsidP="00DB7642">
      <w:pPr>
        <w:pStyle w:val="a3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 w:left="36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</w:p>
    <w:p w14:paraId="46EB95DF" w14:textId="3D2DC8E3" w:rsidR="00190FD9" w:rsidRPr="00190FD9" w:rsidRDefault="00190FD9" w:rsidP="00190FD9">
      <w:pPr>
        <w:pStyle w:val="a3"/>
        <w:numPr>
          <w:ilvl w:val="0"/>
          <w:numId w:val="16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proofErr w:type="spellStart"/>
      <w:proofErr w:type="gramStart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printf</w:t>
      </w:r>
      <w:proofErr w:type="spellEnd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(</w:t>
      </w:r>
      <w:proofErr w:type="gramEnd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)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 function with one/two</w:t>
      </w:r>
      <w:r w:rsidR="00DB7642">
        <w:rPr>
          <w:rFonts w:ascii="Times New Roman" w:hAnsi="Times New Roman" w:cs="Times New Roman" w:hint="eastAsia"/>
          <w:color w:val="000000"/>
          <w:kern w:val="0"/>
          <w:sz w:val="28"/>
          <w:szCs w:val="28"/>
        </w:rPr>
        <w:t xml:space="preserve"> 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parameters. (support types: </w:t>
      </w:r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%d</w:t>
      </w: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)</w:t>
      </w:r>
    </w:p>
    <w:p w14:paraId="56E16E51" w14:textId="77777777" w:rsidR="00190FD9" w:rsidRPr="00190FD9" w:rsidRDefault="00190FD9" w:rsidP="00190FD9">
      <w:pPr>
        <w:pStyle w:val="a3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 w:left="36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190FD9">
        <w:rPr>
          <w:rFonts w:ascii="Times New Roman" w:hAnsi="Times New Roman" w:cs="Times New Roman"/>
          <w:color w:val="000000"/>
          <w:kern w:val="0"/>
          <w:sz w:val="28"/>
          <w:szCs w:val="28"/>
        </w:rPr>
        <w:t>For example:</w:t>
      </w:r>
    </w:p>
    <w:p w14:paraId="2151FF41" w14:textId="1A9ADB68" w:rsidR="00190FD9" w:rsidRPr="00190FD9" w:rsidRDefault="00190FD9" w:rsidP="00190FD9">
      <w:pPr>
        <w:pStyle w:val="a3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 w:left="360"/>
        <w:rPr>
          <w:rFonts w:ascii="Courier New" w:hAnsi="Courier New" w:cs="Courier New"/>
          <w:color w:val="000000"/>
          <w:kern w:val="0"/>
          <w:sz w:val="28"/>
          <w:szCs w:val="28"/>
        </w:rPr>
      </w:pPr>
      <w:r w:rsidRPr="00190FD9">
        <w:rPr>
          <w:rFonts w:ascii="Arial" w:hAnsi="Arial" w:cs="Arial"/>
          <w:color w:val="000000"/>
          <w:kern w:val="0"/>
          <w:sz w:val="28"/>
          <w:szCs w:val="28"/>
        </w:rPr>
        <w:t xml:space="preserve"> </w:t>
      </w:r>
      <w:proofErr w:type="spellStart"/>
      <w:proofErr w:type="gramStart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printf</w:t>
      </w:r>
      <w:proofErr w:type="spellEnd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(</w:t>
      </w:r>
      <w:proofErr w:type="gramEnd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"Number is %d\n", var);</w:t>
      </w:r>
    </w:p>
    <w:p w14:paraId="5EF8AA87" w14:textId="436CAE2A" w:rsidR="00E77CA3" w:rsidRDefault="00190FD9" w:rsidP="00190FD9">
      <w:pPr>
        <w:pStyle w:val="a3"/>
        <w:ind w:leftChars="0" w:left="360" w:firstLineChars="50" w:firstLine="140"/>
        <w:rPr>
          <w:rFonts w:ascii="Courier New" w:hAnsi="Courier New" w:cs="Courier New"/>
          <w:color w:val="000000"/>
          <w:kern w:val="0"/>
          <w:sz w:val="28"/>
          <w:szCs w:val="28"/>
        </w:rPr>
      </w:pPr>
      <w:proofErr w:type="spellStart"/>
      <w:r>
        <w:rPr>
          <w:rFonts w:ascii="Courier New" w:hAnsi="Courier New" w:cs="Courier New"/>
          <w:color w:val="000000"/>
          <w:kern w:val="0"/>
          <w:sz w:val="28"/>
          <w:szCs w:val="28"/>
        </w:rPr>
        <w:t>printf</w:t>
      </w:r>
      <w:proofErr w:type="spellEnd"/>
      <w:r>
        <w:rPr>
          <w:rFonts w:ascii="Courier New" w:hAnsi="Courier New" w:cs="Courier New"/>
          <w:color w:val="000000"/>
          <w:kern w:val="0"/>
          <w:sz w:val="28"/>
          <w:szCs w:val="28"/>
        </w:rPr>
        <w:t>("Hello\n");</w:t>
      </w:r>
    </w:p>
    <w:p w14:paraId="7658901A" w14:textId="77777777" w:rsidR="001D5C6A" w:rsidRPr="001D5C6A" w:rsidRDefault="001D5C6A" w:rsidP="001D5C6A">
      <w:pPr>
        <w:rPr>
          <w:rFonts w:ascii="Courier New" w:hAnsi="Courier New" w:cs="Courier New"/>
          <w:color w:val="000000"/>
          <w:kern w:val="0"/>
          <w:sz w:val="28"/>
          <w:szCs w:val="28"/>
        </w:rPr>
      </w:pPr>
    </w:p>
    <w:p w14:paraId="5A545313" w14:textId="4763AB45" w:rsidR="00DD13E2" w:rsidRPr="00DD13E2" w:rsidRDefault="00DD13E2" w:rsidP="00DD13E2">
      <w:pPr>
        <w:rPr>
          <w:rFonts w:ascii="Courier New" w:hAnsi="Courier New" w:cs="Courier New"/>
          <w:b/>
          <w:bCs/>
          <w:color w:val="000000"/>
          <w:kern w:val="0"/>
          <w:szCs w:val="24"/>
        </w:rPr>
      </w:pPr>
      <w:r w:rsidRPr="00DD13E2">
        <w:rPr>
          <w:rFonts w:ascii="Courier New" w:hAnsi="Courier New" w:cs="Courier New" w:hint="eastAsia"/>
          <w:b/>
          <w:bCs/>
          <w:color w:val="000000"/>
          <w:kern w:val="0"/>
          <w:szCs w:val="24"/>
        </w:rPr>
        <w:t>擴充功能：</w:t>
      </w:r>
    </w:p>
    <w:p w14:paraId="5E8432E8" w14:textId="475786C7" w:rsidR="00190FD9" w:rsidRDefault="00190FD9" w:rsidP="00190FD9">
      <w:pPr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>
        <w:rPr>
          <w:rFonts w:ascii="Wingdings" w:hAnsi="Wingdings" w:cs="Wingdings"/>
          <w:color w:val="000000"/>
          <w:kern w:val="0"/>
          <w:sz w:val="28"/>
          <w:szCs w:val="28"/>
        </w:rPr>
        <w:t></w:t>
      </w:r>
      <w:r>
        <w:rPr>
          <w:rFonts w:ascii="Arial" w:hAnsi="Arial" w:cs="Arial"/>
          <w:color w:val="000000"/>
          <w:kern w:val="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kern w:val="0"/>
          <w:sz w:val="28"/>
          <w:szCs w:val="28"/>
        </w:rPr>
        <w:t>Nested if construct</w:t>
      </w:r>
    </w:p>
    <w:p w14:paraId="768B6B24" w14:textId="77777777" w:rsidR="006453AD" w:rsidRDefault="006453AD" w:rsidP="00190FD9">
      <w:pPr>
        <w:rPr>
          <w:rFonts w:ascii="Times New Roman" w:hAnsi="Times New Roman" w:cs="Times New Roman"/>
          <w:color w:val="000000"/>
          <w:kern w:val="0"/>
          <w:sz w:val="28"/>
          <w:szCs w:val="28"/>
        </w:rPr>
      </w:pPr>
    </w:p>
    <w:p w14:paraId="6425B1B5" w14:textId="3F734107" w:rsidR="00DB7642" w:rsidRPr="00DB7642" w:rsidRDefault="00DB7642" w:rsidP="00DB7642">
      <w:pPr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>
        <w:rPr>
          <w:rFonts w:ascii="Wingdings" w:hAnsi="Wingdings" w:cs="Wingdings"/>
          <w:color w:val="000000"/>
          <w:kern w:val="0"/>
          <w:sz w:val="28"/>
          <w:szCs w:val="28"/>
        </w:rPr>
        <w:t></w:t>
      </w:r>
      <w:r>
        <w:rPr>
          <w:rFonts w:ascii="Arial" w:hAnsi="Arial" w:cs="Arial"/>
          <w:color w:val="000000"/>
          <w:kern w:val="0"/>
          <w:sz w:val="28"/>
          <w:szCs w:val="28"/>
        </w:rPr>
        <w:t xml:space="preserve"> </w:t>
      </w:r>
      <w:proofErr w:type="spellStart"/>
      <w:proofErr w:type="gramStart"/>
      <w:r w:rsidRPr="00DB7642">
        <w:rPr>
          <w:rFonts w:ascii="Courier New" w:hAnsi="Courier New" w:cs="Courier New"/>
          <w:color w:val="000000"/>
          <w:kern w:val="0"/>
          <w:sz w:val="28"/>
          <w:szCs w:val="28"/>
        </w:rPr>
        <w:t>printf</w:t>
      </w:r>
      <w:proofErr w:type="spellEnd"/>
      <w:r w:rsidRPr="00DB7642">
        <w:rPr>
          <w:rFonts w:ascii="Courier New" w:hAnsi="Courier New" w:cs="Courier New"/>
          <w:color w:val="000000"/>
          <w:kern w:val="0"/>
          <w:sz w:val="28"/>
          <w:szCs w:val="28"/>
        </w:rPr>
        <w:t>(</w:t>
      </w:r>
      <w:proofErr w:type="gramEnd"/>
      <w:r w:rsidRPr="00DB7642">
        <w:rPr>
          <w:rFonts w:ascii="Courier New" w:hAnsi="Courier New" w:cs="Courier New"/>
          <w:color w:val="000000"/>
          <w:kern w:val="0"/>
          <w:sz w:val="28"/>
          <w:szCs w:val="28"/>
        </w:rPr>
        <w:t>)</w:t>
      </w:r>
      <w:r w:rsidRPr="00DB7642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 function with </w:t>
      </w:r>
      <w:r>
        <w:rPr>
          <w:rFonts w:ascii="Times New Roman" w:hAnsi="Times New Roman" w:cs="Times New Roman"/>
          <w:color w:val="000000"/>
          <w:kern w:val="0"/>
          <w:sz w:val="28"/>
          <w:szCs w:val="28"/>
          <w:shd w:val="pct15" w:color="auto" w:fill="FFFFFF"/>
        </w:rPr>
        <w:t>several</w:t>
      </w:r>
      <w:r w:rsidRPr="00DB7642">
        <w:rPr>
          <w:rFonts w:ascii="Times New Roman" w:hAnsi="Times New Roman" w:cs="Times New Roman"/>
          <w:color w:val="000000"/>
          <w:kern w:val="0"/>
          <w:sz w:val="28"/>
          <w:szCs w:val="28"/>
        </w:rPr>
        <w:t xml:space="preserve"> parameters. (support types: </w:t>
      </w:r>
      <w:r w:rsidRPr="00DB7642">
        <w:rPr>
          <w:rFonts w:ascii="Courier New" w:hAnsi="Courier New" w:cs="Courier New"/>
          <w:color w:val="000000"/>
          <w:kern w:val="0"/>
          <w:sz w:val="28"/>
          <w:szCs w:val="28"/>
        </w:rPr>
        <w:t>%d</w:t>
      </w:r>
      <w:r w:rsidRPr="00DB7642">
        <w:rPr>
          <w:rFonts w:ascii="Times New Roman" w:hAnsi="Times New Roman" w:cs="Times New Roman"/>
          <w:color w:val="000000"/>
          <w:kern w:val="0"/>
          <w:sz w:val="28"/>
          <w:szCs w:val="28"/>
        </w:rPr>
        <w:t>)</w:t>
      </w:r>
    </w:p>
    <w:p w14:paraId="314CD7A6" w14:textId="77777777" w:rsidR="00DB7642" w:rsidRPr="00DB7642" w:rsidRDefault="00DB7642" w:rsidP="00DB7642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firstLineChars="100" w:firstLine="28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DB7642">
        <w:rPr>
          <w:rFonts w:ascii="Times New Roman" w:hAnsi="Times New Roman" w:cs="Times New Roman"/>
          <w:color w:val="000000"/>
          <w:kern w:val="0"/>
          <w:sz w:val="28"/>
          <w:szCs w:val="28"/>
        </w:rPr>
        <w:t>For example:</w:t>
      </w:r>
    </w:p>
    <w:p w14:paraId="6BF9CED9" w14:textId="087D6F21" w:rsidR="00DB7642" w:rsidRPr="00190FD9" w:rsidRDefault="00DB7642" w:rsidP="00DB7642">
      <w:pPr>
        <w:pStyle w:val="a3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Chars="0" w:left="360"/>
        <w:rPr>
          <w:rFonts w:ascii="Courier New" w:hAnsi="Courier New" w:cs="Courier New"/>
          <w:color w:val="000000"/>
          <w:kern w:val="0"/>
          <w:sz w:val="28"/>
          <w:szCs w:val="28"/>
        </w:rPr>
      </w:pPr>
      <w:r w:rsidRPr="00190FD9">
        <w:rPr>
          <w:rFonts w:ascii="Arial" w:hAnsi="Arial" w:cs="Arial"/>
          <w:color w:val="000000"/>
          <w:kern w:val="0"/>
          <w:sz w:val="28"/>
          <w:szCs w:val="28"/>
        </w:rPr>
        <w:t xml:space="preserve"> </w:t>
      </w:r>
      <w:proofErr w:type="spellStart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printf</w:t>
      </w:r>
      <w:proofErr w:type="spellEnd"/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("</w:t>
      </w:r>
      <w:r w:rsidR="00CF0558">
        <w:rPr>
          <w:rFonts w:ascii="Courier New" w:hAnsi="Courier New" w:cs="Courier New"/>
          <w:color w:val="000000"/>
          <w:kern w:val="0"/>
          <w:sz w:val="28"/>
          <w:szCs w:val="28"/>
        </w:rPr>
        <w:t xml:space="preserve">a = </w:t>
      </w:r>
      <w:r>
        <w:rPr>
          <w:rFonts w:ascii="Courier New" w:hAnsi="Courier New" w:cs="Courier New"/>
          <w:color w:val="000000"/>
          <w:kern w:val="0"/>
          <w:sz w:val="28"/>
          <w:szCs w:val="28"/>
        </w:rPr>
        <w:t>%d</w:t>
      </w:r>
      <w:r w:rsidR="00CF0558">
        <w:rPr>
          <w:rFonts w:ascii="Courier New" w:hAnsi="Courier New" w:cs="Courier New"/>
          <w:color w:val="000000"/>
          <w:kern w:val="0"/>
          <w:sz w:val="28"/>
          <w:szCs w:val="28"/>
        </w:rPr>
        <w:t>, b =</w:t>
      </w:r>
      <w:r>
        <w:rPr>
          <w:rFonts w:ascii="Courier New" w:hAnsi="Courier New" w:cs="Courier New"/>
          <w:color w:val="000000"/>
          <w:kern w:val="0"/>
          <w:sz w:val="28"/>
          <w:szCs w:val="28"/>
        </w:rPr>
        <w:t xml:space="preserve"> %d</w:t>
      </w:r>
      <w:r w:rsidR="00CF0558">
        <w:rPr>
          <w:rFonts w:ascii="Courier New" w:hAnsi="Courier New" w:cs="Courier New"/>
          <w:color w:val="000000"/>
          <w:kern w:val="0"/>
          <w:sz w:val="28"/>
          <w:szCs w:val="28"/>
        </w:rPr>
        <w:t>, and c =</w:t>
      </w:r>
      <w:r>
        <w:rPr>
          <w:rFonts w:ascii="Courier New" w:hAnsi="Courier New" w:cs="Courier New"/>
          <w:color w:val="000000"/>
          <w:kern w:val="0"/>
          <w:sz w:val="28"/>
          <w:szCs w:val="28"/>
        </w:rPr>
        <w:t xml:space="preserve"> </w:t>
      </w:r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 xml:space="preserve">%d\n", </w:t>
      </w:r>
      <w:r>
        <w:rPr>
          <w:rFonts w:ascii="Courier New" w:hAnsi="Courier New" w:cs="Courier New"/>
          <w:color w:val="000000"/>
          <w:kern w:val="0"/>
          <w:sz w:val="28"/>
          <w:szCs w:val="28"/>
        </w:rPr>
        <w:t>a, b, c</w:t>
      </w:r>
      <w:r w:rsidRPr="00190FD9">
        <w:rPr>
          <w:rFonts w:ascii="Courier New" w:hAnsi="Courier New" w:cs="Courier New"/>
          <w:color w:val="000000"/>
          <w:kern w:val="0"/>
          <w:sz w:val="28"/>
          <w:szCs w:val="28"/>
        </w:rPr>
        <w:t>);</w:t>
      </w:r>
    </w:p>
    <w:p w14:paraId="2A36D586" w14:textId="25A8C831" w:rsidR="00DB7642" w:rsidRDefault="00DB7642" w:rsidP="00190FD9">
      <w:pPr>
        <w:rPr>
          <w:rFonts w:ascii="Times New Roman" w:hAnsi="Times New Roman" w:cs="Times New Roman"/>
          <w:color w:val="000000"/>
          <w:kern w:val="0"/>
          <w:sz w:val="28"/>
          <w:szCs w:val="28"/>
        </w:rPr>
      </w:pPr>
    </w:p>
    <w:p w14:paraId="4513163F" w14:textId="36F8C2BC" w:rsidR="00DB7642" w:rsidRPr="00881E2D" w:rsidRDefault="00881E2D" w:rsidP="00190FD9">
      <w:pPr>
        <w:rPr>
          <w:rFonts w:hint="eastAsia"/>
          <w:szCs w:val="24"/>
        </w:rPr>
      </w:pPr>
      <w:r>
        <w:rPr>
          <w:rFonts w:hint="eastAsia"/>
          <w:szCs w:val="24"/>
        </w:rPr>
        <w:t>未能完整完成浮點數判斷運算及輸出部分</w:t>
      </w:r>
    </w:p>
    <w:sectPr w:rsidR="00DB7642" w:rsidRPr="00881E2D" w:rsidSect="00E3745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BC9B4" w14:textId="77777777" w:rsidR="009C2493" w:rsidRDefault="009C2493" w:rsidP="00031303">
      <w:r>
        <w:separator/>
      </w:r>
    </w:p>
  </w:endnote>
  <w:endnote w:type="continuationSeparator" w:id="0">
    <w:p w14:paraId="6178AF04" w14:textId="77777777" w:rsidR="009C2493" w:rsidRDefault="009C2493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6C23B" w14:textId="77777777" w:rsidR="009C2493" w:rsidRDefault="009C2493" w:rsidP="00031303">
      <w:r>
        <w:separator/>
      </w:r>
    </w:p>
  </w:footnote>
  <w:footnote w:type="continuationSeparator" w:id="0">
    <w:p w14:paraId="08E0ABD5" w14:textId="77777777" w:rsidR="009C2493" w:rsidRDefault="009C2493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71608"/>
    <w:multiLevelType w:val="hybridMultilevel"/>
    <w:tmpl w:val="F0CECC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8980C01"/>
    <w:multiLevelType w:val="hybridMultilevel"/>
    <w:tmpl w:val="9A52B436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2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14F68C4"/>
    <w:multiLevelType w:val="hybridMultilevel"/>
    <w:tmpl w:val="D8001224"/>
    <w:lvl w:ilvl="0" w:tplc="9330129C">
      <w:start w:val="1"/>
      <w:numFmt w:val="bullet"/>
      <w:lvlText w:val=""/>
      <w:lvlJc w:val="left"/>
      <w:pPr>
        <w:ind w:left="845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5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5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5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5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5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5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5" w:hanging="480"/>
      </w:pPr>
      <w:rPr>
        <w:rFonts w:ascii="Wingdings" w:hAnsi="Wingdings" w:hint="default"/>
      </w:rPr>
    </w:lvl>
  </w:abstractNum>
  <w:abstractNum w:abstractNumId="4" w15:restartNumberingAfterBreak="0">
    <w:nsid w:val="34DD5033"/>
    <w:multiLevelType w:val="hybridMultilevel"/>
    <w:tmpl w:val="8BC226D8"/>
    <w:lvl w:ilvl="0" w:tplc="63E6F0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92754CC"/>
    <w:multiLevelType w:val="hybridMultilevel"/>
    <w:tmpl w:val="146CEC38"/>
    <w:lvl w:ilvl="0" w:tplc="440C06E0">
      <w:start w:val="9"/>
      <w:numFmt w:val="bullet"/>
      <w:lvlText w:val=""/>
      <w:lvlJc w:val="left"/>
      <w:pPr>
        <w:ind w:left="75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6" w15:restartNumberingAfterBreak="0">
    <w:nsid w:val="48983DC8"/>
    <w:multiLevelType w:val="hybridMultilevel"/>
    <w:tmpl w:val="EB56E090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7" w15:restartNumberingAfterBreak="0">
    <w:nsid w:val="49B72B59"/>
    <w:multiLevelType w:val="hybridMultilevel"/>
    <w:tmpl w:val="CF36C816"/>
    <w:lvl w:ilvl="0" w:tplc="C4C2C15E">
      <w:start w:val="2023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A6838E1"/>
    <w:multiLevelType w:val="hybridMultilevel"/>
    <w:tmpl w:val="C8D66F42"/>
    <w:lvl w:ilvl="0" w:tplc="02C45E5E">
      <w:start w:val="9"/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4C6E6AD8"/>
    <w:multiLevelType w:val="multilevel"/>
    <w:tmpl w:val="4AC6F9F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ideographTradition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10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593A5BFC"/>
    <w:multiLevelType w:val="hybridMultilevel"/>
    <w:tmpl w:val="72FA5DA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2" w15:restartNumberingAfterBreak="0">
    <w:nsid w:val="5A4E27CB"/>
    <w:multiLevelType w:val="hybridMultilevel"/>
    <w:tmpl w:val="966896BE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5A537499"/>
    <w:multiLevelType w:val="hybridMultilevel"/>
    <w:tmpl w:val="E9CA9ED6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4" w15:restartNumberingAfterBreak="0">
    <w:nsid w:val="5D460FAC"/>
    <w:multiLevelType w:val="hybridMultilevel"/>
    <w:tmpl w:val="EE143E56"/>
    <w:lvl w:ilvl="0" w:tplc="9330129C">
      <w:start w:val="1"/>
      <w:numFmt w:val="bullet"/>
      <w:lvlText w:val=""/>
      <w:lvlJc w:val="left"/>
      <w:pPr>
        <w:ind w:left="96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4" w:hanging="480"/>
      </w:pPr>
      <w:rPr>
        <w:rFonts w:ascii="Wingdings" w:hAnsi="Wingdings" w:hint="default"/>
      </w:rPr>
    </w:lvl>
  </w:abstractNum>
  <w:abstractNum w:abstractNumId="15" w15:restartNumberingAfterBreak="0">
    <w:nsid w:val="6D26133A"/>
    <w:multiLevelType w:val="hybridMultilevel"/>
    <w:tmpl w:val="7668D6CE"/>
    <w:lvl w:ilvl="0" w:tplc="713681DC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7815008"/>
    <w:multiLevelType w:val="hybridMultilevel"/>
    <w:tmpl w:val="93687F7E"/>
    <w:lvl w:ilvl="0" w:tplc="84C61F46">
      <w:numFmt w:val="bullet"/>
      <w:lvlText w:val="•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B1401DA"/>
    <w:multiLevelType w:val="hybridMultilevel"/>
    <w:tmpl w:val="6518C028"/>
    <w:lvl w:ilvl="0" w:tplc="198A3F8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006982566">
    <w:abstractNumId w:val="2"/>
  </w:num>
  <w:num w:numId="2" w16cid:durableId="964774460">
    <w:abstractNumId w:val="10"/>
  </w:num>
  <w:num w:numId="3" w16cid:durableId="1051729355">
    <w:abstractNumId w:val="1"/>
  </w:num>
  <w:num w:numId="4" w16cid:durableId="163709584">
    <w:abstractNumId w:val="8"/>
  </w:num>
  <w:num w:numId="5" w16cid:durableId="1859272381">
    <w:abstractNumId w:val="5"/>
  </w:num>
  <w:num w:numId="6" w16cid:durableId="1417510782">
    <w:abstractNumId w:val="6"/>
  </w:num>
  <w:num w:numId="7" w16cid:durableId="1011755970">
    <w:abstractNumId w:val="9"/>
  </w:num>
  <w:num w:numId="8" w16cid:durableId="701900409">
    <w:abstractNumId w:val="3"/>
  </w:num>
  <w:num w:numId="9" w16cid:durableId="1026060170">
    <w:abstractNumId w:val="14"/>
  </w:num>
  <w:num w:numId="10" w16cid:durableId="195504652">
    <w:abstractNumId w:val="11"/>
  </w:num>
  <w:num w:numId="11" w16cid:durableId="1118528116">
    <w:abstractNumId w:val="12"/>
  </w:num>
  <w:num w:numId="12" w16cid:durableId="1739861026">
    <w:abstractNumId w:val="13"/>
  </w:num>
  <w:num w:numId="13" w16cid:durableId="702167197">
    <w:abstractNumId w:val="17"/>
  </w:num>
  <w:num w:numId="14" w16cid:durableId="1725521897">
    <w:abstractNumId w:val="15"/>
  </w:num>
  <w:num w:numId="15" w16cid:durableId="182943142">
    <w:abstractNumId w:val="0"/>
  </w:num>
  <w:num w:numId="16" w16cid:durableId="1825586584">
    <w:abstractNumId w:val="16"/>
  </w:num>
  <w:num w:numId="17" w16cid:durableId="232199458">
    <w:abstractNumId w:val="7"/>
  </w:num>
  <w:num w:numId="18" w16cid:durableId="12318904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069F6"/>
    <w:rsid w:val="00007ABC"/>
    <w:rsid w:val="00031303"/>
    <w:rsid w:val="00073CE0"/>
    <w:rsid w:val="000828D0"/>
    <w:rsid w:val="000C38B3"/>
    <w:rsid w:val="000D62C5"/>
    <w:rsid w:val="000F5B70"/>
    <w:rsid w:val="00100D36"/>
    <w:rsid w:val="00104950"/>
    <w:rsid w:val="00105F7C"/>
    <w:rsid w:val="001434F4"/>
    <w:rsid w:val="00145F2D"/>
    <w:rsid w:val="0015558F"/>
    <w:rsid w:val="001736FB"/>
    <w:rsid w:val="001859AB"/>
    <w:rsid w:val="00190FD9"/>
    <w:rsid w:val="001D3E95"/>
    <w:rsid w:val="001D5C6A"/>
    <w:rsid w:val="001E3F35"/>
    <w:rsid w:val="001E7846"/>
    <w:rsid w:val="001F64D3"/>
    <w:rsid w:val="002720B9"/>
    <w:rsid w:val="00291AA9"/>
    <w:rsid w:val="002C0E39"/>
    <w:rsid w:val="003044BD"/>
    <w:rsid w:val="00320886"/>
    <w:rsid w:val="00344CF9"/>
    <w:rsid w:val="0035566C"/>
    <w:rsid w:val="003615B9"/>
    <w:rsid w:val="00375518"/>
    <w:rsid w:val="00396184"/>
    <w:rsid w:val="003963F3"/>
    <w:rsid w:val="00397E28"/>
    <w:rsid w:val="003B0040"/>
    <w:rsid w:val="003C4007"/>
    <w:rsid w:val="003C4B75"/>
    <w:rsid w:val="003E240E"/>
    <w:rsid w:val="003F3869"/>
    <w:rsid w:val="00416051"/>
    <w:rsid w:val="00435D32"/>
    <w:rsid w:val="004424F9"/>
    <w:rsid w:val="004B532A"/>
    <w:rsid w:val="004E35D1"/>
    <w:rsid w:val="004F6685"/>
    <w:rsid w:val="00524C08"/>
    <w:rsid w:val="00545427"/>
    <w:rsid w:val="00564D06"/>
    <w:rsid w:val="00566145"/>
    <w:rsid w:val="00567589"/>
    <w:rsid w:val="005A5029"/>
    <w:rsid w:val="005E463B"/>
    <w:rsid w:val="005E60C9"/>
    <w:rsid w:val="00610F46"/>
    <w:rsid w:val="00616D16"/>
    <w:rsid w:val="00632C69"/>
    <w:rsid w:val="006453AD"/>
    <w:rsid w:val="0066707D"/>
    <w:rsid w:val="006B2874"/>
    <w:rsid w:val="006B5DEF"/>
    <w:rsid w:val="006C15B3"/>
    <w:rsid w:val="006F167C"/>
    <w:rsid w:val="00752011"/>
    <w:rsid w:val="007706AF"/>
    <w:rsid w:val="007C05A3"/>
    <w:rsid w:val="007C2124"/>
    <w:rsid w:val="007D2D79"/>
    <w:rsid w:val="00800E71"/>
    <w:rsid w:val="00806D96"/>
    <w:rsid w:val="00844021"/>
    <w:rsid w:val="00881E2D"/>
    <w:rsid w:val="00886892"/>
    <w:rsid w:val="008D4C11"/>
    <w:rsid w:val="008D7AA2"/>
    <w:rsid w:val="00900774"/>
    <w:rsid w:val="00930F98"/>
    <w:rsid w:val="009317E4"/>
    <w:rsid w:val="00934ED5"/>
    <w:rsid w:val="009434E0"/>
    <w:rsid w:val="00943598"/>
    <w:rsid w:val="00946648"/>
    <w:rsid w:val="0095067E"/>
    <w:rsid w:val="0095411C"/>
    <w:rsid w:val="009639DA"/>
    <w:rsid w:val="0096440F"/>
    <w:rsid w:val="00980147"/>
    <w:rsid w:val="00991C86"/>
    <w:rsid w:val="009922B5"/>
    <w:rsid w:val="0099310C"/>
    <w:rsid w:val="009A49E7"/>
    <w:rsid w:val="009A6D37"/>
    <w:rsid w:val="009B56C1"/>
    <w:rsid w:val="009C2493"/>
    <w:rsid w:val="009C7811"/>
    <w:rsid w:val="009C7A92"/>
    <w:rsid w:val="009D4F2E"/>
    <w:rsid w:val="009F283D"/>
    <w:rsid w:val="009F35B8"/>
    <w:rsid w:val="00A11DDD"/>
    <w:rsid w:val="00A17BC3"/>
    <w:rsid w:val="00A27015"/>
    <w:rsid w:val="00A3629F"/>
    <w:rsid w:val="00A40B81"/>
    <w:rsid w:val="00A4582F"/>
    <w:rsid w:val="00A4774A"/>
    <w:rsid w:val="00A65CB0"/>
    <w:rsid w:val="00A82741"/>
    <w:rsid w:val="00AA3B49"/>
    <w:rsid w:val="00AB2E5E"/>
    <w:rsid w:val="00AC6E6F"/>
    <w:rsid w:val="00AD5C99"/>
    <w:rsid w:val="00B03E58"/>
    <w:rsid w:val="00B04C51"/>
    <w:rsid w:val="00B14050"/>
    <w:rsid w:val="00B36E5C"/>
    <w:rsid w:val="00B551E7"/>
    <w:rsid w:val="00B75366"/>
    <w:rsid w:val="00B85218"/>
    <w:rsid w:val="00B87C6E"/>
    <w:rsid w:val="00B946A4"/>
    <w:rsid w:val="00BB69FA"/>
    <w:rsid w:val="00BC6D1C"/>
    <w:rsid w:val="00BE65B7"/>
    <w:rsid w:val="00C022D8"/>
    <w:rsid w:val="00C0754C"/>
    <w:rsid w:val="00C46D29"/>
    <w:rsid w:val="00C5412A"/>
    <w:rsid w:val="00C72EE0"/>
    <w:rsid w:val="00CD17E4"/>
    <w:rsid w:val="00CE4791"/>
    <w:rsid w:val="00CE5411"/>
    <w:rsid w:val="00CF0558"/>
    <w:rsid w:val="00D02E43"/>
    <w:rsid w:val="00D0786F"/>
    <w:rsid w:val="00D573E7"/>
    <w:rsid w:val="00D77511"/>
    <w:rsid w:val="00D80E32"/>
    <w:rsid w:val="00DB7642"/>
    <w:rsid w:val="00DC71CF"/>
    <w:rsid w:val="00DD13E2"/>
    <w:rsid w:val="00DD2F82"/>
    <w:rsid w:val="00E008E7"/>
    <w:rsid w:val="00E151B6"/>
    <w:rsid w:val="00E31D66"/>
    <w:rsid w:val="00E37450"/>
    <w:rsid w:val="00E62AD4"/>
    <w:rsid w:val="00E77CA3"/>
    <w:rsid w:val="00E84F13"/>
    <w:rsid w:val="00E87DDC"/>
    <w:rsid w:val="00EA68A8"/>
    <w:rsid w:val="00EB79F8"/>
    <w:rsid w:val="00EC5328"/>
    <w:rsid w:val="00EE04F9"/>
    <w:rsid w:val="00EE60B4"/>
    <w:rsid w:val="00FA67A2"/>
    <w:rsid w:val="00FA6EEB"/>
    <w:rsid w:val="00FA7790"/>
    <w:rsid w:val="00FC0A00"/>
    <w:rsid w:val="00FC0BEC"/>
    <w:rsid w:val="00FC6E03"/>
    <w:rsid w:val="00FD5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  <w:style w:type="table" w:styleId="a8">
    <w:name w:val="Table Grid"/>
    <w:basedOn w:val="a1"/>
    <w:uiPriority w:val="59"/>
    <w:rsid w:val="008D4C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C5412A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5412A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C541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30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4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9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89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1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1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32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3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1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0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3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4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84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2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16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3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徐佳琪</cp:lastModifiedBy>
  <cp:revision>193</cp:revision>
  <dcterms:created xsi:type="dcterms:W3CDTF">2022-03-03T03:24:00Z</dcterms:created>
  <dcterms:modified xsi:type="dcterms:W3CDTF">2024-06-12T15:42:00Z</dcterms:modified>
</cp:coreProperties>
</file>